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D2D321" w14:textId="35D4C55C" w:rsidR="00DA4CB2" w:rsidRPr="001B098B" w:rsidRDefault="00B70727" w:rsidP="001B09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B098B">
        <w:rPr>
          <w:rFonts w:ascii="Helvetica" w:hAnsi="Helvetica" w:cs="Arial"/>
          <w:sz w:val="20"/>
          <w:lang w:val="lt-LT"/>
        </w:rPr>
        <w:t xml:space="preserve">1. </w:t>
      </w:r>
      <w:r w:rsidR="00D0180B" w:rsidRPr="001B098B">
        <w:rPr>
          <w:rFonts w:ascii="Helvetica" w:hAnsi="Helvetica" w:cs="Arial"/>
          <w:sz w:val="20"/>
          <w:lang w:val="lt-LT"/>
        </w:rPr>
        <w:t>Junginys, pavaizduotas tokia formule:</w:t>
      </w:r>
    </w:p>
    <w:p w14:paraId="2A76BF4E" w14:textId="75F9B6B0" w:rsidR="00E33FCB" w:rsidRPr="001B098B" w:rsidRDefault="00000000" w:rsidP="001B09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B098B">
        <w:rPr>
          <w:rFonts w:ascii="Helvetica" w:hAnsi="Helvetica" w:cs="Arial"/>
          <w:sz w:val="20"/>
          <w:lang w:val="lt-LT"/>
        </w:rPr>
        <w:pict w14:anchorId="0A9515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4pt;height:127pt">
            <v:imagedata r:id="rId6" o:title=""/>
          </v:shape>
        </w:pict>
      </w:r>
    </w:p>
    <w:p w14:paraId="62C51287" w14:textId="56E29360" w:rsidR="00D0180B" w:rsidRPr="001B098B" w:rsidRDefault="00D0180B" w:rsidP="001B09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B098B">
        <w:rPr>
          <w:rFonts w:ascii="Helvetica" w:hAnsi="Helvetica" w:cs="Arial"/>
          <w:sz w:val="20"/>
          <w:lang w:val="lt-LT"/>
        </w:rPr>
        <w:t>arba farmaciniu požiūriu priimtina jo druska,</w:t>
      </w:r>
    </w:p>
    <w:p w14:paraId="268372CF" w14:textId="3D64B848" w:rsidR="00E33FCB" w:rsidRPr="001B098B" w:rsidRDefault="00D0180B" w:rsidP="001B09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B098B">
        <w:rPr>
          <w:rFonts w:ascii="Helvetica" w:hAnsi="Helvetica" w:cs="Arial"/>
          <w:sz w:val="20"/>
          <w:lang w:val="lt-LT"/>
        </w:rPr>
        <w:t>skirtas naudoti gripo virusinės infekcijos gydymui arba profilaktikai.</w:t>
      </w:r>
    </w:p>
    <w:p w14:paraId="4EFE5F41" w14:textId="77777777" w:rsidR="00D0180B" w:rsidRPr="001B098B" w:rsidRDefault="00D0180B" w:rsidP="001B09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A4254B" w14:textId="0F1EC3AF" w:rsidR="00D0180B" w:rsidRPr="001B098B" w:rsidRDefault="00D0180B" w:rsidP="001B09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B098B">
        <w:rPr>
          <w:rFonts w:ascii="Helvetica" w:hAnsi="Helvetica" w:cs="Arial"/>
          <w:sz w:val="20"/>
          <w:lang w:val="lt-LT"/>
        </w:rPr>
        <w:t>2. Junginys, skirtas panaudoti pagal 1 punktą, kur junginys yra pavaizduotas formule:</w:t>
      </w:r>
    </w:p>
    <w:p w14:paraId="3C3E17EA" w14:textId="525FF5E8" w:rsidR="00D0180B" w:rsidRPr="001B098B" w:rsidRDefault="00000000" w:rsidP="001B09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B098B">
        <w:rPr>
          <w:rFonts w:ascii="Helvetica" w:hAnsi="Helvetica" w:cs="Arial"/>
          <w:sz w:val="20"/>
          <w:lang w:val="lt-LT"/>
        </w:rPr>
        <w:pict w14:anchorId="73BA0374">
          <v:shape id="_x0000_i1026" type="#_x0000_t75" style="width:177.35pt;height:156.65pt">
            <v:imagedata r:id="rId7" o:title=""/>
          </v:shape>
        </w:pict>
      </w:r>
    </w:p>
    <w:p w14:paraId="618B8FDA" w14:textId="77777777" w:rsidR="00D0180B" w:rsidRPr="001B098B" w:rsidRDefault="00D0180B" w:rsidP="001B09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616194" w14:textId="3A8F6E1A" w:rsidR="00D0180B" w:rsidRPr="001B098B" w:rsidRDefault="00D0180B" w:rsidP="001B09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B098B">
        <w:rPr>
          <w:rFonts w:ascii="Helvetica" w:hAnsi="Helvetica" w:cs="Arial"/>
          <w:sz w:val="20"/>
          <w:lang w:val="lt-LT"/>
        </w:rPr>
        <w:t>3. Junginys, skirtas panaudoti pagal 1 punktą, kur junginys yra pavaizduotas formule:</w:t>
      </w:r>
    </w:p>
    <w:p w14:paraId="56311F46" w14:textId="299B5F01" w:rsidR="00D0180B" w:rsidRPr="001B098B" w:rsidRDefault="00000000" w:rsidP="001B098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1B098B">
        <w:rPr>
          <w:rFonts w:ascii="Helvetica" w:hAnsi="Helvetica" w:cs="Arial"/>
          <w:sz w:val="20"/>
          <w:lang w:val="lt-LT"/>
        </w:rPr>
        <w:pict w14:anchorId="3A8CD4EC">
          <v:shape id="_x0000_i1027" type="#_x0000_t75" style="width:136.35pt;height:147pt">
            <v:imagedata r:id="rId8" o:title=""/>
          </v:shape>
        </w:pict>
      </w:r>
    </w:p>
    <w:p w14:paraId="7AB97D31" w14:textId="77777777" w:rsidR="00D0180B" w:rsidRPr="001B098B" w:rsidRDefault="00D0180B" w:rsidP="001B09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2B370D" w14:textId="5E8A076E" w:rsidR="00D0180B" w:rsidRPr="001B098B" w:rsidRDefault="00D0180B" w:rsidP="001B09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B098B">
        <w:rPr>
          <w:rFonts w:ascii="Helvetica" w:hAnsi="Helvetica" w:cs="Arial"/>
          <w:sz w:val="20"/>
          <w:lang w:val="lt-LT"/>
        </w:rPr>
        <w:t>4. Junginys arba farmaciniu požiūriu priimtina jo druska, skirti panaudoti pagal 1 punktą, kur panaudojimas gripo viruso infekcijos gydymui arba prevencijai yra taikomas žmogui.</w:t>
      </w:r>
    </w:p>
    <w:p w14:paraId="0B6981FF" w14:textId="77777777" w:rsidR="00D0180B" w:rsidRPr="001B098B" w:rsidRDefault="00D0180B" w:rsidP="001B098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983340" w14:textId="5DFF3F1A" w:rsidR="00D0180B" w:rsidRPr="001B098B" w:rsidRDefault="00D0180B" w:rsidP="001B098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B098B">
        <w:rPr>
          <w:rFonts w:ascii="Helvetica" w:hAnsi="Helvetica" w:cs="Arial"/>
          <w:sz w:val="20"/>
          <w:lang w:val="lt-LT"/>
        </w:rPr>
        <w:t>5. Junginys, skirtas panaudoti pagal 2 arba 3 punktą, kur panaudojimas gripo viruso infekcijos gydymui arba prevencijai yra taikomas žmogui.</w:t>
      </w:r>
    </w:p>
    <w:sectPr w:rsidR="00D0180B" w:rsidRPr="001B098B" w:rsidSect="001B098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94037D" w14:textId="77777777" w:rsidR="00776DD4" w:rsidRDefault="00776DD4" w:rsidP="007B0A41">
      <w:pPr>
        <w:spacing w:after="0" w:line="240" w:lineRule="auto"/>
      </w:pPr>
      <w:r>
        <w:separator/>
      </w:r>
    </w:p>
  </w:endnote>
  <w:endnote w:type="continuationSeparator" w:id="0">
    <w:p w14:paraId="4987C8FD" w14:textId="77777777" w:rsidR="00776DD4" w:rsidRDefault="00776DD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0E9DC1" w14:textId="77777777" w:rsidR="00776DD4" w:rsidRDefault="00776DD4" w:rsidP="007B0A41">
      <w:pPr>
        <w:spacing w:after="0" w:line="240" w:lineRule="auto"/>
      </w:pPr>
      <w:r>
        <w:separator/>
      </w:r>
    </w:p>
  </w:footnote>
  <w:footnote w:type="continuationSeparator" w:id="0">
    <w:p w14:paraId="2F0FCE8F" w14:textId="77777777" w:rsidR="00776DD4" w:rsidRDefault="00776DD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5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0D6B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098B"/>
    <w:rsid w:val="001B452C"/>
    <w:rsid w:val="001C1CC3"/>
    <w:rsid w:val="001C33D1"/>
    <w:rsid w:val="001D0B3C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57F80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0CB2"/>
    <w:rsid w:val="007752B9"/>
    <w:rsid w:val="007760A8"/>
    <w:rsid w:val="00776DD4"/>
    <w:rsid w:val="00783DCD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51B6C"/>
    <w:rsid w:val="00A534B9"/>
    <w:rsid w:val="00AA3A1F"/>
    <w:rsid w:val="00AD4691"/>
    <w:rsid w:val="00AE4AA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0180B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B1EE5"/>
    <w:rsid w:val="00EB6F08"/>
    <w:rsid w:val="00EB7049"/>
    <w:rsid w:val="00EC2BD7"/>
    <w:rsid w:val="00ED04B0"/>
    <w:rsid w:val="00F01CE8"/>
    <w:rsid w:val="00F2101A"/>
    <w:rsid w:val="00F338E9"/>
    <w:rsid w:val="00F37F4D"/>
    <w:rsid w:val="00F52EE9"/>
    <w:rsid w:val="00F5330D"/>
    <w:rsid w:val="00F577D6"/>
    <w:rsid w:val="00F660E3"/>
    <w:rsid w:val="00F66B57"/>
    <w:rsid w:val="00F87A00"/>
    <w:rsid w:val="00FA380A"/>
    <w:rsid w:val="00FB0C37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B43127C9-3C30-4F27-9C62-0D765C6A4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72</Characters>
  <Application>Microsoft Office Word</Application>
  <DocSecurity>0</DocSecurity>
  <Lines>2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2</cp:revision>
  <dcterms:created xsi:type="dcterms:W3CDTF">2024-07-13T17:17:00Z</dcterms:created>
  <dcterms:modified xsi:type="dcterms:W3CDTF">2024-08-12T12:35:00Z</dcterms:modified>
</cp:coreProperties>
</file>